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DB221" w14:textId="0ED32C9F" w:rsidR="00820298" w:rsidRPr="00E568D6" w:rsidRDefault="00245EA5" w:rsidP="00820298">
      <w:pPr>
        <w:pStyle w:val="NoSpacing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E568D6">
        <w:rPr>
          <w:rFonts w:ascii="TH Sarabun New" w:hAnsi="TH Sarabun New" w:cs="TH Sarabun New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5FF5687" wp14:editId="48C293D9">
                <wp:simplePos x="0" y="0"/>
                <wp:positionH relativeFrom="column">
                  <wp:posOffset>-31805</wp:posOffset>
                </wp:positionH>
                <wp:positionV relativeFrom="paragraph">
                  <wp:posOffset>0</wp:posOffset>
                </wp:positionV>
                <wp:extent cx="6235421" cy="1718945"/>
                <wp:effectExtent l="0" t="0" r="13335" b="1460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5421" cy="1718945"/>
                          <a:chOff x="0" y="0"/>
                          <a:chExt cx="6235421" cy="1718945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"/>
                            <a:ext cx="4863846" cy="17184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04E406" w14:textId="77777777" w:rsidR="00406BD6" w:rsidRDefault="00406BD6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38AC92F8" w14:textId="77777777" w:rsidR="00406BD6" w:rsidRPr="00406BD6" w:rsidRDefault="00406BD6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4F8F174C" w14:textId="77777777" w:rsidR="00406BD6" w:rsidRDefault="00406BD6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3F7DAB55" w14:textId="77777777" w:rsidR="00820298" w:rsidRPr="00406BD6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406BD6"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แบบฟอร์ม</w:t>
                              </w:r>
                              <w:r w:rsidRPr="00406BD6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ประวัติและผลงานของอาจารย์ผู้ได้รับเสนอชื่อ</w:t>
                              </w:r>
                            </w:p>
                            <w:p w14:paraId="5322A4DC" w14:textId="38B7AA04" w:rsidR="00820298" w:rsidRPr="00406BD6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406BD6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“</w:t>
                              </w:r>
                              <w:r w:rsidRPr="00406BD6"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โครงการรางวัลอาจารย์</w:t>
                              </w:r>
                              <w:r w:rsidR="00CC656D" w:rsidRPr="00406BD6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ต้นแบบ</w:t>
                              </w:r>
                              <w:r w:rsidRPr="00406BD6"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 xml:space="preserve"> </w:t>
                              </w:r>
                              <w:r w:rsidR="00CC656D" w:rsidRPr="00406BD6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ด้านการสอน</w:t>
                              </w:r>
                              <w:r w:rsidRPr="00406BD6"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 xml:space="preserve"> พ.ศ. </w:t>
                              </w:r>
                              <w:r w:rsidR="00EE4E51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๒๕๖๕</w:t>
                              </w:r>
                              <w:r w:rsidRPr="00406BD6">
                                <w:rPr>
                                  <w:rFonts w:ascii="TH Sarabun New" w:hAnsi="TH Sarabun New" w:cs="TH Sarabun New" w:hint="cs"/>
                                  <w:b/>
                                  <w:bCs/>
                                  <w:sz w:val="36"/>
                                  <w:szCs w:val="36"/>
                                  <w:cs/>
                                </w:rPr>
                                <w:t>”</w:t>
                              </w:r>
                            </w:p>
                            <w:p w14:paraId="731B629C" w14:textId="77777777" w:rsidR="00820298" w:rsidRPr="00406BD6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7CA300F1" w14:textId="77777777" w:rsidR="00820298" w:rsidRPr="008B4296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</w:pPr>
                            </w:p>
                            <w:p w14:paraId="14680A93" w14:textId="77777777" w:rsidR="00820298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sz w:val="32"/>
                                  <w:szCs w:val="32"/>
                                </w:rPr>
                              </w:pPr>
                            </w:p>
                            <w:p w14:paraId="766A67F7" w14:textId="77777777" w:rsidR="00820298" w:rsidRPr="008B4296" w:rsidRDefault="00820298" w:rsidP="00820298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sz w:val="32"/>
                                  <w:szCs w:val="32"/>
                                  <w: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9706" y="0"/>
                            <a:ext cx="1275715" cy="17189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7DCE80" w14:textId="3E99D4F2" w:rsidR="00820298" w:rsidRPr="008B4296" w:rsidRDefault="00D82E37" w:rsidP="0041511A">
                              <w:pPr>
                                <w:pStyle w:val="NoSpacing"/>
                                <w:jc w:val="center"/>
                                <w:rPr>
                                  <w:rFonts w:ascii="TH Sarabun New" w:hAnsi="TH Sarabun New" w:cs="TH Sarabun New"/>
                                  <w:sz w:val="32"/>
                                  <w:szCs w:val="32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 w:hint="cs"/>
                                  <w:sz w:val="32"/>
                                  <w:szCs w:val="32"/>
                                  <w:cs/>
                                </w:rPr>
                                <w:t>รูปถ่าย ๑.๕</w:t>
                              </w:r>
                              <w:r w:rsidR="0041511A">
                                <w:rPr>
                                  <w:rFonts w:ascii="TH Sarabun New" w:hAnsi="TH Sarabun New" w:cs="TH Sarabun New" w:hint="cs"/>
                                  <w:sz w:val="32"/>
                                  <w:szCs w:val="32"/>
                                  <w:cs/>
                                </w:rPr>
                                <w:t xml:space="preserve"> นิ้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F5687" id="Group 3" o:spid="_x0000_s1026" style="position:absolute;left:0;text-align:left;margin-left:-2.5pt;margin-top:0;width:491pt;height:135.35pt;z-index:251659264;mso-width-relative:margin;mso-height-relative:margin" coordsize="62354,17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48638;height:17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3Ks8UA&#10;AADc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JxMoPbmXgE5O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/cqzxQAAANwAAAAPAAAAAAAAAAAAAAAAAJgCAABkcnMv&#10;ZG93bnJldi54bWxQSwUGAAAAAAQABAD1AAAAigMAAAAA&#10;">
                  <v:textbox>
                    <w:txbxContent>
                      <w:p w14:paraId="4A04E406" w14:textId="77777777" w:rsidR="00406BD6" w:rsidRDefault="00406BD6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38AC92F8" w14:textId="77777777" w:rsidR="00406BD6" w:rsidRPr="00406BD6" w:rsidRDefault="00406BD6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  <w:p w14:paraId="4F8F174C" w14:textId="77777777" w:rsidR="00406BD6" w:rsidRDefault="00406BD6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3F7DAB55" w14:textId="77777777" w:rsidR="00820298" w:rsidRPr="00406BD6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406BD6"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  <w:cs/>
                          </w:rPr>
                          <w:t>แบบฟอร์ม</w:t>
                        </w:r>
                        <w:r w:rsidRPr="00406BD6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ประวัติและผลงานของอาจารย์ผู้ได้รับเสนอชื่อ</w:t>
                        </w:r>
                      </w:p>
                      <w:p w14:paraId="5322A4DC" w14:textId="38B7AA04" w:rsidR="00820298" w:rsidRPr="00406BD6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406BD6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“</w:t>
                        </w:r>
                        <w:r w:rsidRPr="00406BD6"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  <w:cs/>
                          </w:rPr>
                          <w:t>โครงการรางวัลอาจารย์</w:t>
                        </w:r>
                        <w:r w:rsidR="00CC656D" w:rsidRPr="00406BD6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ต้นแบบ</w:t>
                        </w:r>
                        <w:r w:rsidRPr="00406BD6"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  <w:cs/>
                          </w:rPr>
                          <w:t xml:space="preserve"> </w:t>
                        </w:r>
                        <w:r w:rsidR="00CC656D" w:rsidRPr="00406BD6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ด้านการสอน</w:t>
                        </w:r>
                        <w:r w:rsidRPr="00406BD6">
                          <w:rPr>
                            <w:rFonts w:ascii="TH Sarabun New" w:hAnsi="TH Sarabun New" w:cs="TH Sarabun New"/>
                            <w:b/>
                            <w:bCs/>
                            <w:sz w:val="36"/>
                            <w:szCs w:val="36"/>
                            <w:cs/>
                          </w:rPr>
                          <w:t xml:space="preserve"> พ.ศ. </w:t>
                        </w:r>
                        <w:r w:rsidR="00EE4E51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๒๕๖๕</w:t>
                        </w:r>
                        <w:bookmarkStart w:id="1" w:name="_GoBack"/>
                        <w:bookmarkEnd w:id="1"/>
                        <w:r w:rsidRPr="00406BD6">
                          <w:rPr>
                            <w:rFonts w:ascii="TH Sarabun New" w:hAnsi="TH Sarabun New" w:cs="TH Sarabun New" w:hint="cs"/>
                            <w:b/>
                            <w:bCs/>
                            <w:sz w:val="36"/>
                            <w:szCs w:val="36"/>
                            <w:cs/>
                          </w:rPr>
                          <w:t>”</w:t>
                        </w:r>
                      </w:p>
                      <w:p w14:paraId="731B629C" w14:textId="77777777" w:rsidR="00820298" w:rsidRPr="00406BD6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7CA300F1" w14:textId="77777777" w:rsidR="00820298" w:rsidRPr="008B4296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b/>
                            <w:bCs/>
                            <w:sz w:val="32"/>
                            <w:szCs w:val="32"/>
                            <w:cs/>
                          </w:rPr>
                        </w:pPr>
                      </w:p>
                      <w:p w14:paraId="14680A93" w14:textId="77777777" w:rsidR="00820298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sz w:val="32"/>
                            <w:szCs w:val="32"/>
                          </w:rPr>
                        </w:pPr>
                      </w:p>
                      <w:p w14:paraId="766A67F7" w14:textId="77777777" w:rsidR="00820298" w:rsidRPr="008B4296" w:rsidRDefault="00820298" w:rsidP="00820298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sz w:val="32"/>
                            <w:szCs w:val="32"/>
                            <w:cs/>
                          </w:rPr>
                        </w:pPr>
                      </w:p>
                    </w:txbxContent>
                  </v:textbox>
                </v:shape>
                <v:shape id="Text Box 2" o:spid="_x0000_s1028" type="#_x0000_t202" style="position:absolute;left:49597;width:12757;height:171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7FE8AA&#10;AADaAAAADwAAAGRycy9kb3ducmV2LnhtbERPTWsCMRC9F/wPYQRvNasHW1ajqFQRD4Wui+dhM90s&#10;3UziJtX13xuh0NPweJ+zWPW2FVfqQuNYwWScgSCunG64VlCedq/vIEJE1tg6JgV3CrBaDl4WmGt3&#10;4y+6FrEWKYRDjgpMjD6XMlSGLIax88SJ+3adxZhgV0vd4S2F21ZOs2wmLTacGgx62hqqfopfq2D3&#10;VnwceH3eT0/+aMrP8uLvm6NSo2G/noOI1Md/8Z/7oNN8eL7yvH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M7FE8AAAADaAAAADwAAAAAAAAAAAAAAAACYAgAAZHJzL2Rvd25y&#10;ZXYueG1sUEsFBgAAAAAEAAQA9QAAAIUDAAAAAA==&#10;" strokeweight="1pt">
                  <v:textbox>
                    <w:txbxContent>
                      <w:p w14:paraId="477DCE80" w14:textId="3E99D4F2" w:rsidR="00820298" w:rsidRPr="008B4296" w:rsidRDefault="00D82E37" w:rsidP="0041511A">
                        <w:pPr>
                          <w:pStyle w:val="NoSpacing"/>
                          <w:jc w:val="center"/>
                          <w:rPr>
                            <w:rFonts w:ascii="TH Sarabun New" w:hAnsi="TH Sarabun New" w:cs="TH Sarabun New"/>
                            <w:sz w:val="32"/>
                            <w:szCs w:val="32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 w:hint="cs"/>
                            <w:sz w:val="32"/>
                            <w:szCs w:val="32"/>
                            <w:cs/>
                          </w:rPr>
                          <w:t>รูปถ่าย ๑.๕</w:t>
                        </w:r>
                        <w:r w:rsidR="0041511A">
                          <w:rPr>
                            <w:rFonts w:ascii="TH Sarabun New" w:hAnsi="TH Sarabun New" w:cs="TH Sarabun New" w:hint="cs"/>
                            <w:sz w:val="32"/>
                            <w:szCs w:val="32"/>
                            <w:cs/>
                          </w:rPr>
                          <w:t xml:space="preserve"> นิ้ว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C475EF9" w14:textId="59FC9E1D" w:rsidR="00820298" w:rsidRPr="00E568D6" w:rsidRDefault="00820298" w:rsidP="00820298">
      <w:pPr>
        <w:rPr>
          <w:cs/>
        </w:rPr>
      </w:pPr>
    </w:p>
    <w:p w14:paraId="39135F22" w14:textId="5F8FFC76" w:rsidR="00820298" w:rsidRPr="00E568D6" w:rsidRDefault="00820298" w:rsidP="00820298">
      <w:pPr>
        <w:rPr>
          <w:cs/>
        </w:rPr>
      </w:pPr>
    </w:p>
    <w:p w14:paraId="37356BAD" w14:textId="4BD3DDFD" w:rsidR="00820298" w:rsidRPr="00E568D6" w:rsidRDefault="00820298" w:rsidP="00820298">
      <w:pPr>
        <w:rPr>
          <w:cs/>
        </w:rPr>
      </w:pPr>
    </w:p>
    <w:p w14:paraId="17709AE6" w14:textId="49773151" w:rsidR="00820298" w:rsidRPr="00E568D6" w:rsidRDefault="00820298" w:rsidP="00820298">
      <w:pPr>
        <w:rPr>
          <w:sz w:val="10"/>
          <w:szCs w:val="14"/>
          <w:cs/>
        </w:rPr>
      </w:pPr>
    </w:p>
    <w:p w14:paraId="55F3353B" w14:textId="783994D1" w:rsidR="00DA4249" w:rsidRPr="00E568D6" w:rsidRDefault="00DA4249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79B81826" w14:textId="5C331356" w:rsidR="00245EA5" w:rsidRPr="00E568D6" w:rsidRDefault="00245EA5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1B1C19C0" w14:textId="1320AA1E" w:rsidR="00245EA5" w:rsidRPr="00E568D6" w:rsidRDefault="00245EA5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52FC9213" w14:textId="5090B822" w:rsidR="00245EA5" w:rsidRPr="00E568D6" w:rsidRDefault="00245EA5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6E4E03CE" w14:textId="2C89248B" w:rsidR="00DA4249" w:rsidRPr="00E568D6" w:rsidRDefault="00D82E37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ตอนที่ ๑</w:t>
      </w:r>
      <w:r w:rsidR="00DA4249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ข้อมูลทั่วไป </w:t>
      </w:r>
    </w:p>
    <w:p w14:paraId="30C43215" w14:textId="77777777" w:rsidR="007C1482" w:rsidRDefault="007C1482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41F4DAD7" w14:textId="069C8F40" w:rsidR="00820298" w:rsidRPr="00E568D6" w:rsidRDefault="00D82E37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๑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) ประวัติส่วนตัว</w:t>
      </w:r>
    </w:p>
    <w:p w14:paraId="697C3E3F" w14:textId="18E0903E" w:rsidR="00E14FFA" w:rsidRPr="00E568D6" w:rsidRDefault="00245EA5" w:rsidP="00D90653">
      <w:pPr>
        <w:pStyle w:val="NoSpacing"/>
        <w:tabs>
          <w:tab w:val="left" w:pos="360"/>
          <w:tab w:val="left" w:pos="1605"/>
        </w:tabs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/>
          <w:sz w:val="24"/>
          <w:szCs w:val="32"/>
        </w:rPr>
        <w:tab/>
      </w:r>
    </w:p>
    <w:p w14:paraId="5E6CF66A" w14:textId="37D6E497" w:rsidR="00820298" w:rsidRPr="00E568D6" w:rsidRDefault="00D82E37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๑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ชื่อ.............................................................................. นามสกุล......................................................................</w:t>
      </w:r>
    </w:p>
    <w:p w14:paraId="15362032" w14:textId="52CCB003" w:rsidR="001D7BEB" w:rsidRPr="00E568D6" w:rsidRDefault="00D82E37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๒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ตำแหน่ง..................................................................... คณะ.............................................................................</w:t>
      </w:r>
      <w:r w:rsidR="001D7BEB" w:rsidRPr="00E568D6">
        <w:rPr>
          <w:rFonts w:ascii="TH Sarabun New" w:hAnsi="TH Sarabun New" w:cs="TH Sarabun New" w:hint="cs"/>
          <w:sz w:val="24"/>
          <w:szCs w:val="32"/>
          <w:cs/>
        </w:rPr>
        <w:t xml:space="preserve">  </w:t>
      </w:r>
    </w:p>
    <w:p w14:paraId="587DCFEA" w14:textId="77777777" w:rsidR="00820298" w:rsidRPr="00E568D6" w:rsidRDefault="001D7BEB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 xml:space="preserve">    สถาบัน............................................................................................................................................................ </w:t>
      </w:r>
    </w:p>
    <w:p w14:paraId="6D9E3539" w14:textId="58D0C9AF" w:rsidR="00820298" w:rsidRPr="00E568D6" w:rsidRDefault="00D82E37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๓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วัน/เดือน/ปี เกิด.........................................</w:t>
      </w:r>
      <w:r w:rsidR="00DA4249"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.............. อายุ..</w:t>
      </w:r>
      <w:r w:rsidR="00DA4249" w:rsidRPr="00E568D6">
        <w:rPr>
          <w:rFonts w:ascii="TH Sarabun New" w:hAnsi="TH Sarabun New" w:cs="TH Sarabun New" w:hint="cs"/>
          <w:sz w:val="24"/>
          <w:szCs w:val="32"/>
          <w:cs/>
        </w:rPr>
        <w:t>........................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......ปี </w:t>
      </w:r>
    </w:p>
    <w:p w14:paraId="696CB727" w14:textId="1E0B99D1" w:rsidR="00820298" w:rsidRPr="00E568D6" w:rsidRDefault="00D82E37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๔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ที่อยู่ปัจจุบัน.....................................................................................................................................................</w:t>
      </w:r>
    </w:p>
    <w:p w14:paraId="0ABB3F4B" w14:textId="5CD4917E" w:rsidR="00820298" w:rsidRPr="00E568D6" w:rsidRDefault="00D82E37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๕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เบอร์โทรศัพท์ (บ้าน)................................................. โทรสาร.........................................................................</w:t>
      </w:r>
    </w:p>
    <w:p w14:paraId="4C77D7D8" w14:textId="77777777" w:rsidR="00820298" w:rsidRPr="00E568D6" w:rsidRDefault="00820298" w:rsidP="00820298">
      <w:pPr>
        <w:pStyle w:val="NoSpacing"/>
        <w:ind w:firstLine="54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 xml:space="preserve"> เบอร์โทรศัพท์มือถือ................................................... </w:t>
      </w:r>
      <w:r w:rsidRPr="00E568D6">
        <w:rPr>
          <w:rFonts w:ascii="TH Sarabun New" w:hAnsi="TH Sarabun New" w:cs="TH Sarabun New"/>
          <w:sz w:val="32"/>
          <w:szCs w:val="40"/>
        </w:rPr>
        <w:t>E-mail</w:t>
      </w: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</w:t>
      </w:r>
    </w:p>
    <w:p w14:paraId="2CA04AC4" w14:textId="344383DA" w:rsidR="00820298" w:rsidRPr="00E568D6" w:rsidRDefault="00D82E37" w:rsidP="00820298">
      <w:pPr>
        <w:pStyle w:val="NoSpacing"/>
        <w:ind w:firstLine="360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๖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อายุงาน.............................................. ปี</w:t>
      </w:r>
      <w:r w:rsidR="00576AD7" w:rsidRPr="00E568D6">
        <w:rPr>
          <w:rFonts w:ascii="TH Sarabun New" w:hAnsi="TH Sarabun New" w:cs="TH Sarabun New"/>
          <w:sz w:val="24"/>
          <w:szCs w:val="32"/>
        </w:rPr>
        <w:t xml:space="preserve"> </w:t>
      </w:r>
      <w:r w:rsidR="00217BDC" w:rsidRPr="00E568D6">
        <w:rPr>
          <w:rFonts w:ascii="TH Sarabun New" w:hAnsi="TH Sarabun New" w:cs="TH Sarabun New" w:hint="cs"/>
          <w:sz w:val="24"/>
          <w:szCs w:val="32"/>
          <w:cs/>
        </w:rPr>
        <w:t>(ในสถา</w:t>
      </w:r>
      <w:r w:rsidR="00576AD7" w:rsidRPr="00E568D6">
        <w:rPr>
          <w:rFonts w:ascii="TH Sarabun New" w:hAnsi="TH Sarabun New" w:cs="TH Sarabun New" w:hint="cs"/>
          <w:sz w:val="24"/>
          <w:szCs w:val="32"/>
          <w:cs/>
        </w:rPr>
        <w:t xml:space="preserve">บันที่ยื่นขอรับรางวัล จนถึง </w:t>
      </w:r>
      <w:r w:rsidR="00E16B4D" w:rsidRPr="00E568D6">
        <w:rPr>
          <w:rFonts w:ascii="TH Sarabun New" w:hAnsi="TH Sarabun New" w:cs="TH Sarabun New" w:hint="cs"/>
          <w:sz w:val="24"/>
          <w:szCs w:val="32"/>
          <w:cs/>
        </w:rPr>
        <w:t>วันที่เสนอชื่อ</w:t>
      </w:r>
      <w:r w:rsidR="00576AD7" w:rsidRPr="00E568D6">
        <w:rPr>
          <w:rFonts w:ascii="TH Sarabun New" w:hAnsi="TH Sarabun New" w:cs="TH Sarabun New" w:hint="cs"/>
          <w:sz w:val="24"/>
          <w:szCs w:val="32"/>
          <w:cs/>
        </w:rPr>
        <w:t>)</w:t>
      </w:r>
    </w:p>
    <w:p w14:paraId="1C611E1E" w14:textId="77777777" w:rsidR="00820298" w:rsidRPr="00E568D6" w:rsidRDefault="00820298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54CD215D" w14:textId="02BB85EB" w:rsidR="00820298" w:rsidRPr="00E568D6" w:rsidRDefault="00D90653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๒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) ประวัติการศึกษา</w:t>
      </w:r>
      <w:r w:rsidR="00576AD7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(เรียงจากสูงสุด)</w:t>
      </w:r>
    </w:p>
    <w:p w14:paraId="5C85DD07" w14:textId="670904AC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๑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สถาบัน................................................................................................... ปีที่จบการศึกษา..............................</w:t>
      </w:r>
    </w:p>
    <w:p w14:paraId="167D3322" w14:textId="77777777" w:rsidR="00820298" w:rsidRPr="00E568D6" w:rsidRDefault="00820298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วุฒิที่ได้รับ................................................................... สาขาวิชา.........................................................................</w:t>
      </w:r>
    </w:p>
    <w:p w14:paraId="5C1F4DCE" w14:textId="40A6E645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๒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สถาบัน................................................................................................... ปีที่จบการศึกษา..............................</w:t>
      </w:r>
    </w:p>
    <w:p w14:paraId="37F8C95A" w14:textId="77777777" w:rsidR="00820298" w:rsidRPr="00E568D6" w:rsidRDefault="00820298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วุฒิที่ได้รับ................................................................... สาขาวิชา.........................................................................</w:t>
      </w:r>
    </w:p>
    <w:p w14:paraId="5E5162A7" w14:textId="774CEAB1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๓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สถาบัน................................................................................................... ปีที่จบการศึกษา..............................</w:t>
      </w:r>
    </w:p>
    <w:p w14:paraId="73427C27" w14:textId="77777777" w:rsidR="00820298" w:rsidRPr="00E568D6" w:rsidRDefault="00820298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วุฒิที่ได้รับ................................................................... สาขาวิชา.........................................................................</w:t>
      </w:r>
    </w:p>
    <w:p w14:paraId="36ADD191" w14:textId="77777777" w:rsidR="007B3D14" w:rsidRPr="00E568D6" w:rsidRDefault="007B3D14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134A74B4" w14:textId="77777777" w:rsidR="00D90653" w:rsidRPr="00E568D6" w:rsidRDefault="00D90653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2A6BD763" w14:textId="77777777" w:rsidR="00D90653" w:rsidRPr="00E568D6" w:rsidRDefault="00D90653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053F8369" w14:textId="77777777" w:rsidR="00D90653" w:rsidRPr="00E568D6" w:rsidRDefault="00D90653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0632BB13" w14:textId="77777777" w:rsidR="00D90653" w:rsidRDefault="00D90653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135F0194" w14:textId="77777777" w:rsidR="00D90653" w:rsidRPr="00E568D6" w:rsidRDefault="00D90653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5483D08A" w14:textId="2FBE79E9" w:rsidR="00820298" w:rsidRPr="00E568D6" w:rsidRDefault="00D90653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lastRenderedPageBreak/>
        <w:t>๓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) ประวัติการทำงาน</w:t>
      </w:r>
    </w:p>
    <w:p w14:paraId="5FE41499" w14:textId="216FDDCA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๓.๑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ประสบการณ์ทางด้านงานบริหาร (ตั้งแต่อดีต </w:t>
      </w:r>
      <w:r w:rsidR="00820298" w:rsidRPr="00E568D6">
        <w:rPr>
          <w:rFonts w:ascii="TH Sarabun New" w:hAnsi="TH Sarabun New" w:cs="TH Sarabun New"/>
          <w:sz w:val="24"/>
          <w:szCs w:val="32"/>
          <w:cs/>
        </w:rPr>
        <w:t>–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ปัจจุบัน)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440"/>
        <w:gridCol w:w="5580"/>
        <w:gridCol w:w="2178"/>
      </w:tblGrid>
      <w:tr w:rsidR="00820298" w:rsidRPr="00E568D6" w14:paraId="588B3461" w14:textId="77777777" w:rsidTr="00D95677">
        <w:tc>
          <w:tcPr>
            <w:tcW w:w="1440" w:type="dxa"/>
          </w:tcPr>
          <w:p w14:paraId="4BF722F3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วัน เดือน ปี</w:t>
            </w:r>
          </w:p>
        </w:tc>
        <w:tc>
          <w:tcPr>
            <w:tcW w:w="5580" w:type="dxa"/>
          </w:tcPr>
          <w:p w14:paraId="6304974C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ตำแหน่งบริหาร</w:t>
            </w:r>
          </w:p>
        </w:tc>
        <w:tc>
          <w:tcPr>
            <w:tcW w:w="2178" w:type="dxa"/>
          </w:tcPr>
          <w:p w14:paraId="422D2257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หมายเหตุ</w:t>
            </w:r>
          </w:p>
        </w:tc>
      </w:tr>
      <w:tr w:rsidR="00820298" w:rsidRPr="00E568D6" w14:paraId="64F48B1E" w14:textId="77777777" w:rsidTr="00D95677">
        <w:tc>
          <w:tcPr>
            <w:tcW w:w="1440" w:type="dxa"/>
          </w:tcPr>
          <w:p w14:paraId="6F653FB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1A4AE89D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46CA964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402DFB95" w14:textId="77777777" w:rsidTr="00D95677">
        <w:tc>
          <w:tcPr>
            <w:tcW w:w="1440" w:type="dxa"/>
          </w:tcPr>
          <w:p w14:paraId="1489EFDE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0AC3D5B1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15E9AA11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2009B427" w14:textId="77777777" w:rsidTr="00D95677">
        <w:tc>
          <w:tcPr>
            <w:tcW w:w="1440" w:type="dxa"/>
          </w:tcPr>
          <w:p w14:paraId="3F195FD1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4B7DA2D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2DDD5B70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330900D4" w14:textId="77777777" w:rsidTr="00D95677">
        <w:tc>
          <w:tcPr>
            <w:tcW w:w="1440" w:type="dxa"/>
          </w:tcPr>
          <w:p w14:paraId="2F50F531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4FDB150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22C3225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278FBD41" w14:textId="77777777" w:rsidTr="00D95677">
        <w:tc>
          <w:tcPr>
            <w:tcW w:w="1440" w:type="dxa"/>
          </w:tcPr>
          <w:p w14:paraId="7B7198B5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4FFC53D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1E290AC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7FC266BF" w14:textId="77777777" w:rsidTr="00D95677">
        <w:tc>
          <w:tcPr>
            <w:tcW w:w="1440" w:type="dxa"/>
          </w:tcPr>
          <w:p w14:paraId="505C203C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794D6B6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2A1EEEF8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063E7924" w14:textId="77777777" w:rsidTr="00D95677">
        <w:tc>
          <w:tcPr>
            <w:tcW w:w="1440" w:type="dxa"/>
          </w:tcPr>
          <w:p w14:paraId="5FECB89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1772D8A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2BEEE11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4C95CFF2" w14:textId="77777777" w:rsidTr="00D95677">
        <w:tc>
          <w:tcPr>
            <w:tcW w:w="1440" w:type="dxa"/>
          </w:tcPr>
          <w:p w14:paraId="25BA13A0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6E8FA7C8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18248883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</w:tbl>
    <w:p w14:paraId="2A576642" w14:textId="77777777" w:rsidR="00820298" w:rsidRPr="00E568D6" w:rsidRDefault="00820298" w:rsidP="00820298">
      <w:pPr>
        <w:pStyle w:val="NoSpacing"/>
        <w:tabs>
          <w:tab w:val="left" w:pos="360"/>
        </w:tabs>
        <w:rPr>
          <w:rFonts w:ascii="TH Sarabun New" w:hAnsi="TH Sarabun New" w:cs="TH Sarabun New"/>
          <w:sz w:val="24"/>
          <w:szCs w:val="32"/>
        </w:rPr>
      </w:pPr>
    </w:p>
    <w:p w14:paraId="75FAC8AA" w14:textId="77777777" w:rsidR="00D25A5E" w:rsidRPr="00E568D6" w:rsidRDefault="00D25A5E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</w:p>
    <w:p w14:paraId="30F12808" w14:textId="59BED487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๓.๒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ประวัติการศึกษาดูงาน (ตั้งแต่อดีต </w:t>
      </w:r>
      <w:r w:rsidR="00820298" w:rsidRPr="00E568D6">
        <w:rPr>
          <w:rFonts w:ascii="TH Sarabun New" w:hAnsi="TH Sarabun New" w:cs="TH Sarabun New"/>
          <w:sz w:val="24"/>
          <w:szCs w:val="32"/>
          <w:cs/>
        </w:rPr>
        <w:t>–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ปัจจุบัน)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440"/>
        <w:gridCol w:w="5580"/>
        <w:gridCol w:w="2178"/>
      </w:tblGrid>
      <w:tr w:rsidR="00820298" w:rsidRPr="00E568D6" w14:paraId="7C7F276B" w14:textId="77777777" w:rsidTr="00D95677">
        <w:tc>
          <w:tcPr>
            <w:tcW w:w="1440" w:type="dxa"/>
          </w:tcPr>
          <w:p w14:paraId="2E998191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วัน เดือน ปี</w:t>
            </w:r>
          </w:p>
        </w:tc>
        <w:tc>
          <w:tcPr>
            <w:tcW w:w="5580" w:type="dxa"/>
          </w:tcPr>
          <w:p w14:paraId="520C562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การศึกษาดูงาน</w:t>
            </w:r>
          </w:p>
        </w:tc>
        <w:tc>
          <w:tcPr>
            <w:tcW w:w="2178" w:type="dxa"/>
          </w:tcPr>
          <w:p w14:paraId="3E5275D4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หมายเหตุ</w:t>
            </w:r>
          </w:p>
        </w:tc>
      </w:tr>
      <w:tr w:rsidR="00820298" w:rsidRPr="00E568D6" w14:paraId="6689CFCC" w14:textId="77777777" w:rsidTr="00D95677">
        <w:tc>
          <w:tcPr>
            <w:tcW w:w="1440" w:type="dxa"/>
          </w:tcPr>
          <w:p w14:paraId="3518392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7D5605D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682B773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39FEADA1" w14:textId="77777777" w:rsidTr="00D95677">
        <w:tc>
          <w:tcPr>
            <w:tcW w:w="1440" w:type="dxa"/>
          </w:tcPr>
          <w:p w14:paraId="4FF5BC3F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21438F63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37E07BEB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3E973125" w14:textId="77777777" w:rsidTr="00D95677">
        <w:tc>
          <w:tcPr>
            <w:tcW w:w="1440" w:type="dxa"/>
          </w:tcPr>
          <w:p w14:paraId="7A57C95C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14D4C064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40E57A72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649CDB81" w14:textId="77777777" w:rsidTr="00D95677">
        <w:tc>
          <w:tcPr>
            <w:tcW w:w="1440" w:type="dxa"/>
          </w:tcPr>
          <w:p w14:paraId="49452817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7D1FD76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4997EE4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09715F17" w14:textId="77777777" w:rsidTr="00D95677">
        <w:tc>
          <w:tcPr>
            <w:tcW w:w="1440" w:type="dxa"/>
          </w:tcPr>
          <w:p w14:paraId="709DC92A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703B404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2C1DAC8D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1DD0BCAF" w14:textId="77777777" w:rsidTr="00D95677">
        <w:tc>
          <w:tcPr>
            <w:tcW w:w="1440" w:type="dxa"/>
          </w:tcPr>
          <w:p w14:paraId="5D599BDE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51BD7B6C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6D34CE0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7E9EF61F" w14:textId="77777777" w:rsidTr="00D95677">
        <w:tc>
          <w:tcPr>
            <w:tcW w:w="1440" w:type="dxa"/>
          </w:tcPr>
          <w:p w14:paraId="6BE34CD4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0A075742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56AB245D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54EC21E0" w14:textId="77777777" w:rsidTr="00D95677">
        <w:tc>
          <w:tcPr>
            <w:tcW w:w="1440" w:type="dxa"/>
          </w:tcPr>
          <w:p w14:paraId="33550A82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5580" w:type="dxa"/>
          </w:tcPr>
          <w:p w14:paraId="6080F1D2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2178" w:type="dxa"/>
          </w:tcPr>
          <w:p w14:paraId="4DC9E1E6" w14:textId="77777777" w:rsidR="00820298" w:rsidRPr="00E568D6" w:rsidRDefault="00820298" w:rsidP="00D95677">
            <w:pPr>
              <w:pStyle w:val="NoSpacing"/>
              <w:tabs>
                <w:tab w:val="left" w:pos="360"/>
              </w:tabs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</w:tbl>
    <w:p w14:paraId="01DC68BE" w14:textId="77777777" w:rsidR="00820298" w:rsidRPr="00E568D6" w:rsidRDefault="00820298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7FAAF6BE" w14:textId="63DF8F25" w:rsidR="00820298" w:rsidRPr="00E568D6" w:rsidRDefault="00D90653" w:rsidP="00820298">
      <w:pPr>
        <w:pStyle w:val="NoSpacing"/>
        <w:tabs>
          <w:tab w:val="left" w:pos="360"/>
        </w:tabs>
        <w:ind w:firstLine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๓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>. ประสบการณ์ในการสอนระดับอุดมศึกษา..................................... ปี</w:t>
      </w:r>
    </w:p>
    <w:p w14:paraId="5CC8E04B" w14:textId="77777777" w:rsidR="00820298" w:rsidRPr="00E568D6" w:rsidRDefault="00820298" w:rsidP="00820298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2151852D" w14:textId="2F0C1091" w:rsidR="00820298" w:rsidRPr="00E568D6" w:rsidRDefault="00D90653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๔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)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ผลงานด้านการสอน (๕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ปีย้อนหลัง</w:t>
      </w:r>
      <w:r w:rsidR="00E16B4D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)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</w:t>
      </w:r>
      <w:r w:rsidR="00DA4249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*</w:t>
      </w:r>
    </w:p>
    <w:tbl>
      <w:tblPr>
        <w:tblStyle w:val="TableGrid"/>
        <w:tblW w:w="5000" w:type="pct"/>
        <w:tblInd w:w="392" w:type="dxa"/>
        <w:tblLook w:val="04A0" w:firstRow="1" w:lastRow="0" w:firstColumn="1" w:lastColumn="0" w:noHBand="0" w:noVBand="1"/>
      </w:tblPr>
      <w:tblGrid>
        <w:gridCol w:w="3810"/>
        <w:gridCol w:w="2400"/>
        <w:gridCol w:w="2347"/>
        <w:gridCol w:w="1263"/>
      </w:tblGrid>
      <w:tr w:rsidR="00DA4249" w:rsidRPr="00E568D6" w14:paraId="3B487EC9" w14:textId="77777777" w:rsidTr="00D25A5E">
        <w:tc>
          <w:tcPr>
            <w:tcW w:w="1940" w:type="pct"/>
            <w:vAlign w:val="center"/>
          </w:tcPr>
          <w:p w14:paraId="4F6EC05A" w14:textId="77777777" w:rsidR="00DA4249" w:rsidRPr="00E568D6" w:rsidRDefault="00DA4249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วิชา</w:t>
            </w:r>
          </w:p>
        </w:tc>
        <w:tc>
          <w:tcPr>
            <w:tcW w:w="1222" w:type="pct"/>
            <w:vAlign w:val="center"/>
          </w:tcPr>
          <w:p w14:paraId="66D60E97" w14:textId="77777777" w:rsidR="00DA4249" w:rsidRPr="00E568D6" w:rsidRDefault="00DA4249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ระดับปริญญ</w:t>
            </w:r>
            <w:r w:rsidR="00B30491"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า</w:t>
            </w: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ตรี</w:t>
            </w:r>
          </w:p>
        </w:tc>
        <w:tc>
          <w:tcPr>
            <w:tcW w:w="1195" w:type="pct"/>
            <w:vAlign w:val="center"/>
          </w:tcPr>
          <w:p w14:paraId="3CFAA527" w14:textId="77777777" w:rsidR="00DA4249" w:rsidRPr="00E568D6" w:rsidRDefault="00DA4249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ระดับบัณฑิตศึกษา</w:t>
            </w:r>
          </w:p>
        </w:tc>
        <w:tc>
          <w:tcPr>
            <w:tcW w:w="643" w:type="pct"/>
            <w:vAlign w:val="center"/>
          </w:tcPr>
          <w:p w14:paraId="769E8B07" w14:textId="77777777" w:rsidR="00DA4249" w:rsidRPr="00E568D6" w:rsidRDefault="00DA4249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หมายเหตุ</w:t>
            </w:r>
          </w:p>
        </w:tc>
      </w:tr>
      <w:tr w:rsidR="00DA4249" w:rsidRPr="00E568D6" w14:paraId="211E10C1" w14:textId="77777777" w:rsidTr="00D25A5E">
        <w:tc>
          <w:tcPr>
            <w:tcW w:w="1940" w:type="pct"/>
          </w:tcPr>
          <w:p w14:paraId="6734A694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69E7797E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702CCF08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020F5434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4AFB8A50" w14:textId="77777777" w:rsidTr="00D25A5E">
        <w:tc>
          <w:tcPr>
            <w:tcW w:w="1940" w:type="pct"/>
          </w:tcPr>
          <w:p w14:paraId="197588FF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4D1550B0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45C556AA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3E9A92B9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25EBD281" w14:textId="77777777" w:rsidTr="00D25A5E">
        <w:tc>
          <w:tcPr>
            <w:tcW w:w="1940" w:type="pct"/>
          </w:tcPr>
          <w:p w14:paraId="2EF6075D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2F854EA2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28265A2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625D073E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7EE42D38" w14:textId="77777777" w:rsidTr="00D25A5E">
        <w:tc>
          <w:tcPr>
            <w:tcW w:w="1940" w:type="pct"/>
          </w:tcPr>
          <w:p w14:paraId="62F777CD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4ABBE49D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253E3F84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601774AE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13A62F58" w14:textId="77777777" w:rsidTr="00D25A5E">
        <w:tc>
          <w:tcPr>
            <w:tcW w:w="1940" w:type="pct"/>
          </w:tcPr>
          <w:p w14:paraId="12A7C0C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489B101F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7FC644D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744B9BD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62442038" w14:textId="77777777" w:rsidTr="00D25A5E">
        <w:tc>
          <w:tcPr>
            <w:tcW w:w="1940" w:type="pct"/>
          </w:tcPr>
          <w:p w14:paraId="69730B46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7D846121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5A8F33FC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42CA344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DA4249" w:rsidRPr="00E568D6" w14:paraId="27C2069B" w14:textId="77777777" w:rsidTr="00D25A5E">
        <w:tc>
          <w:tcPr>
            <w:tcW w:w="1940" w:type="pct"/>
          </w:tcPr>
          <w:p w14:paraId="6A94E66C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222" w:type="pct"/>
          </w:tcPr>
          <w:p w14:paraId="6D58B48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195" w:type="pct"/>
          </w:tcPr>
          <w:p w14:paraId="7F1232BF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643" w:type="pct"/>
          </w:tcPr>
          <w:p w14:paraId="7831C0E5" w14:textId="77777777" w:rsidR="00DA4249" w:rsidRPr="00E568D6" w:rsidRDefault="00DA4249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</w:tbl>
    <w:p w14:paraId="5E30C651" w14:textId="77777777" w:rsidR="00820298" w:rsidRPr="00E568D6" w:rsidRDefault="00820298" w:rsidP="00E16B4D">
      <w:pPr>
        <w:pStyle w:val="NoSpacing"/>
        <w:tabs>
          <w:tab w:val="left" w:pos="360"/>
          <w:tab w:val="left" w:pos="720"/>
        </w:tabs>
        <w:ind w:left="72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* หากมีข้อมูลมากให้จัดพิมพ์เป็นเอกสารแนบ</w:t>
      </w:r>
    </w:p>
    <w:p w14:paraId="4073AD17" w14:textId="77777777" w:rsidR="007C1482" w:rsidRPr="00E568D6" w:rsidRDefault="007C1482" w:rsidP="00E16B4D">
      <w:pPr>
        <w:pStyle w:val="NoSpacing"/>
        <w:tabs>
          <w:tab w:val="left" w:pos="360"/>
          <w:tab w:val="left" w:pos="720"/>
        </w:tabs>
        <w:ind w:left="720"/>
        <w:rPr>
          <w:rFonts w:ascii="TH Sarabun New" w:hAnsi="TH Sarabun New" w:cs="TH Sarabun New"/>
          <w:sz w:val="24"/>
          <w:szCs w:val="32"/>
          <w:cs/>
        </w:rPr>
      </w:pPr>
    </w:p>
    <w:p w14:paraId="5AE18DFA" w14:textId="39A03E8B" w:rsidR="00820298" w:rsidRPr="00E568D6" w:rsidRDefault="00D90653" w:rsidP="00D25A5E">
      <w:pPr>
        <w:pStyle w:val="NoSpacing"/>
        <w:rPr>
          <w:rFonts w:ascii="TH Sarabun New" w:hAnsi="TH Sarabun New" w:cs="TH Sarabun New"/>
          <w:sz w:val="24"/>
          <w:szCs w:val="32"/>
          <w:u w:val="single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lastRenderedPageBreak/>
        <w:t>๕</w:t>
      </w:r>
      <w:r w:rsidR="00DA4249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) 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u w:val="single"/>
          <w:cs/>
        </w:rPr>
        <w:t>ผลงานทางวิชาการ และงานวิจัยที่เ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u w:val="single"/>
          <w:cs/>
        </w:rPr>
        <w:t>กี่ยวข้องกับการเรียนการสอน (๕</w:t>
      </w:r>
      <w:r w:rsidR="00820298" w:rsidRPr="00E568D6">
        <w:rPr>
          <w:rFonts w:ascii="TH Sarabun New" w:hAnsi="TH Sarabun New" w:cs="TH Sarabun New" w:hint="cs"/>
          <w:b/>
          <w:bCs/>
          <w:sz w:val="24"/>
          <w:szCs w:val="32"/>
          <w:u w:val="single"/>
          <w:cs/>
        </w:rPr>
        <w:t xml:space="preserve"> ปี) ย้อนหลัง</w:t>
      </w:r>
      <w:r w:rsidR="00820298" w:rsidRPr="00E568D6">
        <w:rPr>
          <w:rFonts w:ascii="TH Sarabun New" w:hAnsi="TH Sarabun New" w:cs="TH Sarabun New" w:hint="cs"/>
          <w:sz w:val="24"/>
          <w:szCs w:val="32"/>
          <w:cs/>
        </w:rPr>
        <w:t xml:space="preserve"> *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7290"/>
        <w:gridCol w:w="1890"/>
      </w:tblGrid>
      <w:tr w:rsidR="00820298" w:rsidRPr="00E568D6" w14:paraId="72EEEE8F" w14:textId="77777777" w:rsidTr="00D95677">
        <w:tc>
          <w:tcPr>
            <w:tcW w:w="7290" w:type="dxa"/>
            <w:vAlign w:val="center"/>
          </w:tcPr>
          <w:p w14:paraId="1A1084DE" w14:textId="77777777" w:rsidR="00820298" w:rsidRPr="00E568D6" w:rsidRDefault="00820298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ผลงานทางวิชาการ และงานวิจัยที่เกี่ยวข้องกับการเรียนการสอน</w:t>
            </w:r>
          </w:p>
        </w:tc>
        <w:tc>
          <w:tcPr>
            <w:tcW w:w="1890" w:type="dxa"/>
            <w:vAlign w:val="center"/>
          </w:tcPr>
          <w:p w14:paraId="06C5F259" w14:textId="77777777" w:rsidR="00820298" w:rsidRPr="00E568D6" w:rsidRDefault="00820298" w:rsidP="00D95677">
            <w:pPr>
              <w:pStyle w:val="NoSpacing"/>
              <w:jc w:val="center"/>
              <w:rPr>
                <w:rFonts w:ascii="TH Sarabun New" w:hAnsi="TH Sarabun New" w:cs="TH Sarabun New"/>
                <w:b/>
                <w:bCs/>
                <w:sz w:val="24"/>
                <w:szCs w:val="32"/>
              </w:rPr>
            </w:pPr>
            <w:r w:rsidRPr="00E568D6">
              <w:rPr>
                <w:rFonts w:ascii="TH Sarabun New" w:hAnsi="TH Sarabun New" w:cs="TH Sarabun New" w:hint="cs"/>
                <w:b/>
                <w:bCs/>
                <w:sz w:val="24"/>
                <w:szCs w:val="32"/>
                <w:cs/>
              </w:rPr>
              <w:t>ปี พ.ศ.</w:t>
            </w:r>
          </w:p>
        </w:tc>
      </w:tr>
      <w:tr w:rsidR="00820298" w:rsidRPr="00E568D6" w14:paraId="0410C874" w14:textId="77777777" w:rsidTr="00D95677">
        <w:tc>
          <w:tcPr>
            <w:tcW w:w="7290" w:type="dxa"/>
          </w:tcPr>
          <w:p w14:paraId="5342E6EC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48A1D90E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021F7CA7" w14:textId="77777777" w:rsidTr="00D95677">
        <w:tc>
          <w:tcPr>
            <w:tcW w:w="7290" w:type="dxa"/>
          </w:tcPr>
          <w:p w14:paraId="12E6BFDE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395B6431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4B997677" w14:textId="77777777" w:rsidTr="00D95677">
        <w:tc>
          <w:tcPr>
            <w:tcW w:w="7290" w:type="dxa"/>
          </w:tcPr>
          <w:p w14:paraId="0CFDC5C6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7E98EBC2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52FCE922" w14:textId="77777777" w:rsidTr="00D95677">
        <w:tc>
          <w:tcPr>
            <w:tcW w:w="7290" w:type="dxa"/>
          </w:tcPr>
          <w:p w14:paraId="59628DAB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34E1BC2D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349FDDEC" w14:textId="77777777" w:rsidTr="00D95677">
        <w:tc>
          <w:tcPr>
            <w:tcW w:w="7290" w:type="dxa"/>
          </w:tcPr>
          <w:p w14:paraId="4B888E93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50D27358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4835DB21" w14:textId="77777777" w:rsidTr="00D95677">
        <w:tc>
          <w:tcPr>
            <w:tcW w:w="7290" w:type="dxa"/>
          </w:tcPr>
          <w:p w14:paraId="7411703C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5C0BB544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3BD0F77E" w14:textId="77777777" w:rsidTr="00D95677">
        <w:tc>
          <w:tcPr>
            <w:tcW w:w="7290" w:type="dxa"/>
          </w:tcPr>
          <w:p w14:paraId="55244A44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6C420544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7287F8F2" w14:textId="77777777" w:rsidTr="00D95677">
        <w:tc>
          <w:tcPr>
            <w:tcW w:w="7290" w:type="dxa"/>
          </w:tcPr>
          <w:p w14:paraId="5AB364EE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2F33D53B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5E0C626E" w14:textId="77777777" w:rsidTr="00D95677">
        <w:tc>
          <w:tcPr>
            <w:tcW w:w="7290" w:type="dxa"/>
          </w:tcPr>
          <w:p w14:paraId="656644D0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1F6AC4CB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  <w:tr w:rsidR="00820298" w:rsidRPr="00E568D6" w14:paraId="2EEDFCE0" w14:textId="77777777" w:rsidTr="00D95677">
        <w:tc>
          <w:tcPr>
            <w:tcW w:w="7290" w:type="dxa"/>
          </w:tcPr>
          <w:p w14:paraId="1C290921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  <w:tc>
          <w:tcPr>
            <w:tcW w:w="1890" w:type="dxa"/>
          </w:tcPr>
          <w:p w14:paraId="6D4FF16E" w14:textId="77777777" w:rsidR="00820298" w:rsidRPr="00E568D6" w:rsidRDefault="00820298" w:rsidP="00D95677">
            <w:pPr>
              <w:pStyle w:val="NoSpacing"/>
              <w:rPr>
                <w:rFonts w:ascii="TH Sarabun New" w:hAnsi="TH Sarabun New" w:cs="TH Sarabun New"/>
                <w:sz w:val="24"/>
                <w:szCs w:val="32"/>
              </w:rPr>
            </w:pPr>
          </w:p>
        </w:tc>
      </w:tr>
    </w:tbl>
    <w:p w14:paraId="7B0AF736" w14:textId="77777777" w:rsidR="00820298" w:rsidRPr="00E568D6" w:rsidRDefault="00820298" w:rsidP="00820298">
      <w:pPr>
        <w:pStyle w:val="NoSpacing"/>
        <w:ind w:left="360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* หากมีข้อมูลมากให้จัดพิมพ์เป็นเอกสารแนบ</w:t>
      </w:r>
    </w:p>
    <w:p w14:paraId="6EBACAA6" w14:textId="77777777" w:rsidR="00820298" w:rsidRPr="00E568D6" w:rsidRDefault="00820298" w:rsidP="00820298">
      <w:pPr>
        <w:pStyle w:val="NoSpacing"/>
        <w:rPr>
          <w:rFonts w:ascii="TH Sarabun New" w:hAnsi="TH Sarabun New" w:cs="TH Sarabun New"/>
          <w:sz w:val="24"/>
          <w:szCs w:val="32"/>
          <w:cs/>
        </w:rPr>
      </w:pPr>
    </w:p>
    <w:p w14:paraId="0EFD4236" w14:textId="46198965" w:rsidR="00DA4249" w:rsidRPr="00E568D6" w:rsidRDefault="00D90653" w:rsidP="00DA0F27">
      <w:pPr>
        <w:pStyle w:val="NoSpacing"/>
        <w:rPr>
          <w:rFonts w:ascii="TH Sarabun New" w:hAnsi="TH Sarabun New" w:cs="TH Sarabun New"/>
          <w:b/>
          <w:bCs/>
          <w:sz w:val="32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ตอนที่ ๒</w:t>
      </w:r>
      <w:r w:rsidR="00DA4249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ผลงานที่สอดคล้องกับองค์ประกอบและมิติตามแนวทาง</w:t>
      </w:r>
      <w:r w:rsidR="00DA4249"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>การส่งเสริมคุณภาพการจัดการเรียนการสอน</w:t>
      </w:r>
    </w:p>
    <w:p w14:paraId="24E1C77E" w14:textId="5CB8C547" w:rsidR="00746E64" w:rsidRPr="00E568D6" w:rsidRDefault="00DA4249" w:rsidP="00DA0F27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ab/>
      </w:r>
      <w:r w:rsidR="00D90653"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>ของอาจารย์ในสถาบันอุดมศึกษา ของ ส</w:t>
      </w:r>
      <w:r w:rsidR="00CC2998"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>ป</w:t>
      </w:r>
      <w:r w:rsidR="00CC2998" w:rsidRPr="00E568D6">
        <w:rPr>
          <w:rFonts w:ascii="TH Sarabun New" w:hAnsi="TH Sarabun New" w:cs="TH Sarabun New"/>
          <w:b/>
          <w:bCs/>
          <w:sz w:val="32"/>
          <w:szCs w:val="32"/>
        </w:rPr>
        <w:t>.</w:t>
      </w:r>
      <w:r w:rsidR="00CC2998"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>อว</w:t>
      </w:r>
      <w:r w:rsidRPr="00E568D6">
        <w:rPr>
          <w:rFonts w:ascii="TH Sarabun New" w:hAnsi="TH Sarabun New" w:cs="TH Sarabun New" w:hint="cs"/>
          <w:b/>
          <w:bCs/>
          <w:sz w:val="32"/>
          <w:szCs w:val="32"/>
          <w:cs/>
        </w:rPr>
        <w:t>.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</w:t>
      </w:r>
    </w:p>
    <w:p w14:paraId="04AEF742" w14:textId="77777777" w:rsidR="00DA4249" w:rsidRPr="00E568D6" w:rsidRDefault="00DA4249" w:rsidP="00DA4249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คำชี้แจง </w:t>
      </w:r>
      <w:r w:rsidRPr="00E568D6">
        <w:rPr>
          <w:rFonts w:ascii="TH Sarabun New" w:hAnsi="TH Sarabun New" w:cs="TH Sarabun New" w:hint="cs"/>
          <w:sz w:val="24"/>
          <w:szCs w:val="32"/>
          <w:cs/>
        </w:rPr>
        <w:t>ให้ท่านอธิบายการดำเนินการปฏิบัติ พร้อมยกตัวอย่างประกอบ</w:t>
      </w:r>
    </w:p>
    <w:p w14:paraId="47504138" w14:textId="77777777" w:rsidR="00DA4249" w:rsidRPr="00E568D6" w:rsidRDefault="00DA4249" w:rsidP="00DA4249">
      <w:pPr>
        <w:pStyle w:val="NoSpacing"/>
        <w:rPr>
          <w:rFonts w:ascii="TH Sarabun New" w:hAnsi="TH Sarabun New" w:cs="TH Sarabun New"/>
          <w:sz w:val="24"/>
          <w:szCs w:val="32"/>
        </w:rPr>
      </w:pPr>
    </w:p>
    <w:p w14:paraId="6CE2DB8E" w14:textId="1FFE9731" w:rsidR="00DA4249" w:rsidRPr="00E568D6" w:rsidRDefault="00DA4249" w:rsidP="00DA4249">
      <w:pPr>
        <w:pStyle w:val="NoSpacing"/>
        <w:rPr>
          <w:rFonts w:ascii="TH Sarabun New" w:hAnsi="TH Sarabun New" w:cs="TH Sarabun New"/>
          <w:b/>
          <w:bCs/>
          <w:sz w:val="24"/>
          <w:szCs w:val="32"/>
          <w:cs/>
        </w:rPr>
      </w:pP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งค์ประกอบที่ </w:t>
      </w:r>
      <w:r w:rsidR="00D90653"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๑</w:t>
      </w:r>
      <w:r w:rsidRPr="00E568D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องค์</w:t>
      </w:r>
      <w:r w:rsidRPr="00E568D6">
        <w:rPr>
          <w:rFonts w:ascii="TH SarabunPSK" w:hAnsi="TH SarabunPSK" w:cs="TH SarabunPSK"/>
          <w:b/>
          <w:bCs/>
          <w:sz w:val="32"/>
          <w:szCs w:val="32"/>
          <w:cs/>
        </w:rPr>
        <w:t>ความรู้</w:t>
      </w: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>Knowledge</w:t>
      </w: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560DCB19" w14:textId="060ABDA1" w:rsidR="00DA4249" w:rsidRPr="00E568D6" w:rsidRDefault="00DA4249" w:rsidP="00DA4249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  <w:cs/>
        </w:rPr>
        <w:tab/>
      </w:r>
      <w:r w:rsidR="00D90653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 ๑.๑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 ความรู้ในศาสตร์สาขาวิชา</w:t>
      </w:r>
    </w:p>
    <w:p w14:paraId="6A35694D" w14:textId="783A40CC" w:rsidR="00746E64" w:rsidRPr="00E568D6" w:rsidRDefault="00746E64" w:rsidP="00746E64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การ</w:t>
      </w:r>
      <w:r w:rsidR="00E50C10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เชื่อมโยงความรู้ในศาสตร์ของตนกับ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ศาสตร์</w:t>
      </w:r>
      <w:r w:rsidR="00E50C10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อื่น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ที่เกี่ยวข้อง และทำให้ผู้เรียนเกิดการเรียนรู้</w:t>
      </w:r>
      <w:r w:rsidR="002931B4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ที่</w:t>
      </w:r>
      <w:r w:rsidR="009F7FD2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แท้จริง</w:t>
      </w:r>
    </w:p>
    <w:p w14:paraId="1E15AC68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083C7CE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A950241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618437FA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6A63DB2E" w14:textId="71F15A3D" w:rsidR="00851A23" w:rsidRPr="00E568D6" w:rsidRDefault="00746E64" w:rsidP="00D90653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2AE28221" w14:textId="02582BFB" w:rsidR="00DA4249" w:rsidRPr="00E568D6" w:rsidRDefault="00DA4249" w:rsidP="00E909C4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851A23" w:rsidRPr="00E568D6">
        <w:rPr>
          <w:rFonts w:ascii="TH SarabunPSK" w:hAnsi="TH SarabunPSK" w:cs="TH SarabunPSK"/>
          <w:sz w:val="32"/>
          <w:szCs w:val="32"/>
          <w:cs/>
        </w:rPr>
        <w:tab/>
      </w:r>
      <w:r w:rsidR="00851A23" w:rsidRPr="00E568D6">
        <w:rPr>
          <w:rFonts w:ascii="TH SarabunPSK" w:hAnsi="TH SarabunPSK" w:cs="TH SarabunPSK"/>
          <w:sz w:val="32"/>
          <w:szCs w:val="32"/>
          <w:cs/>
        </w:rPr>
        <w:tab/>
      </w:r>
      <w:r w:rsidR="00D90653" w:rsidRPr="00E568D6">
        <w:rPr>
          <w:rFonts w:ascii="TH SarabunPSK" w:hAnsi="TH SarabunPSK" w:cs="TH SarabunPSK" w:hint="cs"/>
          <w:sz w:val="32"/>
          <w:szCs w:val="32"/>
          <w:cs/>
        </w:rPr>
        <w:t>๑.๒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 ความรู้ในศาสตร์การสอนและการเรียนรู้</w:t>
      </w:r>
    </w:p>
    <w:p w14:paraId="4EA6EDED" w14:textId="6733D7B2" w:rsidR="00746E64" w:rsidRPr="00E568D6" w:rsidRDefault="00746E64" w:rsidP="00746E64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การพัฒนาศาสตร์การสอนและการจัดการเรียนรู้ การถ่ายทอดเกี่ยวกับศาสตร์การสอน วิธีการวัดและประเมินผล แก่เพื่อนอาจารย์ ภายใน</w:t>
      </w:r>
      <w:r w:rsidR="002931B4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หรือ</w:t>
      </w: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ภายนอกสถาบัน </w:t>
      </w:r>
    </w:p>
    <w:p w14:paraId="750270F1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9B3B134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DA20834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C21BDE2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237C73E" w14:textId="051444C5" w:rsidR="007C1482" w:rsidRPr="00A9588F" w:rsidRDefault="00746E64" w:rsidP="00A9588F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C0952D9" w14:textId="4BF10692" w:rsidR="00DA4249" w:rsidRPr="00E568D6" w:rsidRDefault="00DA4249" w:rsidP="00D25A5E">
      <w:pPr>
        <w:pStyle w:val="NoSpacing"/>
        <w:spacing w:before="120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องค์ประกอบที่ </w:t>
      </w:r>
      <w:r w:rsidR="00D90653"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๒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สมรรถนะ (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 xml:space="preserve">Competencies) </w:t>
      </w:r>
    </w:p>
    <w:p w14:paraId="2CBC0229" w14:textId="63B5325D" w:rsidR="00DA4249" w:rsidRPr="00E568D6" w:rsidRDefault="00DA4249" w:rsidP="00DA4249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</w:rPr>
        <w:tab/>
      </w:r>
      <w:r w:rsidR="00D90653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๒.๑</w:t>
      </w:r>
      <w:r w:rsidRPr="00E568D6">
        <w:rPr>
          <w:rFonts w:ascii="TH SarabunPSK" w:hAnsi="TH SarabunPSK" w:cs="TH SarabunPSK"/>
          <w:sz w:val="32"/>
          <w:szCs w:val="32"/>
        </w:rPr>
        <w:t xml:space="preserve"> 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ออกแบบและวางแผนการจัดกิจกรรมการเรียนรู้ของผู้เรียนอย่างมีประสิทธิภาพ </w:t>
      </w:r>
    </w:p>
    <w:p w14:paraId="43ABA2A1" w14:textId="7029BFD7" w:rsidR="00D86544" w:rsidRPr="00E568D6" w:rsidRDefault="00D86544" w:rsidP="00D86544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งานการเป็นที่ปรึกษา/วิทยากรที่มีส่วนชี้แนะ ถ่ายทอดเกี่ยวกับการออกแบบการเรียนรู้ให้แก่อาจารย์</w:t>
      </w:r>
      <w:r w:rsidR="002931B4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ภายในหรือภายนอกสถาบัน</w:t>
      </w: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2A8ADC1F" w14:textId="77777777" w:rsidR="00D86544" w:rsidRPr="00E568D6" w:rsidRDefault="00D86544" w:rsidP="00D8654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2C2B5EBD" w14:textId="77777777" w:rsidR="00D86544" w:rsidRPr="00E568D6" w:rsidRDefault="00D86544" w:rsidP="00D8654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6DE4B75" w14:textId="77777777" w:rsidR="00D86544" w:rsidRPr="00E568D6" w:rsidRDefault="00D86544" w:rsidP="00D8654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0C79938B" w14:textId="2B88553D" w:rsidR="00DA4249" w:rsidRPr="00E568D6" w:rsidRDefault="00DA4249" w:rsidP="00DA4249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</w:rPr>
        <w:tab/>
      </w:r>
      <w:r w:rsidR="00D90653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 ๒.๒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 ดำเนินกิจกรรมการเรียนรู้ได้อย่างมีประสิทธิภาพ </w:t>
      </w:r>
    </w:p>
    <w:p w14:paraId="2F1DF4AB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การกำกับดูแล ติดตามผลการเรียนรู้ของผู้เรียนอย่างเป็นระบบ การใช้นวัตกรรมการสอนและการวิจัยมาพัฒนาการจัดการเรียนรู้</w:t>
      </w: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2B400E4D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53717311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2583DE0" w14:textId="77777777" w:rsidR="00746E64" w:rsidRPr="00E568D6" w:rsidRDefault="00746E64" w:rsidP="00746E64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356FBA4D" w14:textId="75DCF00C" w:rsidR="00DA4249" w:rsidRPr="00E568D6" w:rsidRDefault="00D90653" w:rsidP="00851A23">
      <w:pPr>
        <w:ind w:left="720" w:firstLine="720"/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 w:hint="cs"/>
          <w:sz w:val="32"/>
          <w:szCs w:val="32"/>
          <w:cs/>
        </w:rPr>
        <w:t>๒.๓</w:t>
      </w:r>
      <w:r w:rsidR="00DA4249" w:rsidRPr="00E568D6">
        <w:rPr>
          <w:rFonts w:ascii="TH SarabunPSK" w:hAnsi="TH SarabunPSK" w:cs="TH SarabunPSK"/>
          <w:sz w:val="32"/>
          <w:szCs w:val="32"/>
        </w:rPr>
        <w:t xml:space="preserve"> </w:t>
      </w:r>
      <w:r w:rsidR="00DA4249" w:rsidRPr="00E568D6">
        <w:rPr>
          <w:rFonts w:ascii="TH SarabunPSK" w:hAnsi="TH SarabunPSK" w:cs="TH SarabunPSK" w:hint="cs"/>
          <w:sz w:val="32"/>
          <w:szCs w:val="32"/>
          <w:cs/>
        </w:rPr>
        <w:t>เสริมสร้างบรรยากาศการเรียนรู้และสนับสนุนการเรียนรู้ของผู้เรียน</w:t>
      </w:r>
    </w:p>
    <w:p w14:paraId="1A4AF4FD" w14:textId="77777777" w:rsidR="00DA0F27" w:rsidRPr="00E568D6" w:rsidRDefault="00DA0F27" w:rsidP="00DA0F27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การ</w:t>
      </w:r>
      <w:r w:rsidR="00E14C50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ริเริ่ม เปลี่ยนแปลงและการจัดบรรยากาศการเรียนรู้ร่วมกัน เพื่อสนับสนุนการเรียนรู้ของผู้เรียน </w:t>
      </w:r>
    </w:p>
    <w:p w14:paraId="48A55FA8" w14:textId="77777777" w:rsidR="00DA0F27" w:rsidRPr="00E568D6" w:rsidRDefault="00DA0F27" w:rsidP="00DA0F27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0B539064" w14:textId="77777777" w:rsidR="00DA0F27" w:rsidRPr="00E568D6" w:rsidRDefault="00DA0F27" w:rsidP="00DA0F27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FD7166F" w14:textId="77777777" w:rsidR="00DA0F27" w:rsidRPr="00E568D6" w:rsidRDefault="00DA0F27" w:rsidP="00DA0F27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9846C74" w14:textId="77777777" w:rsidR="00DA0F27" w:rsidRPr="00E568D6" w:rsidRDefault="00DA0F27" w:rsidP="00DA0F27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0841669A" w14:textId="77777777" w:rsidR="00D25A5E" w:rsidRPr="00E568D6" w:rsidRDefault="00D25A5E" w:rsidP="00D25A5E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22451951" w14:textId="4995C691" w:rsidR="00DA4249" w:rsidRPr="00E568D6" w:rsidRDefault="00DA4249" w:rsidP="00E909C4">
      <w:pPr>
        <w:pStyle w:val="NoSpacing"/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</w:rPr>
        <w:tab/>
      </w:r>
      <w:r w:rsidR="0088694F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๒.๔</w:t>
      </w:r>
      <w:r w:rsidRPr="00E568D6">
        <w:rPr>
          <w:rFonts w:ascii="TH SarabunPSK" w:hAnsi="TH SarabunPSK" w:cs="TH SarabunPSK"/>
          <w:sz w:val="32"/>
          <w:szCs w:val="32"/>
        </w:rPr>
        <w:t xml:space="preserve"> 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วัดและประเมินผลการเรียนรู้ของผู้เรียน พร้อมทั้งสามารถให้ข้อมูลป้อนกลับอย่างสร้างสรรค์ </w:t>
      </w:r>
    </w:p>
    <w:p w14:paraId="4FE8FC76" w14:textId="77777777" w:rsidR="00E14C50" w:rsidRPr="00E568D6" w:rsidRDefault="00E14C50" w:rsidP="00E14C50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การประเมินวิธีการวัดและประเมินผลเพื่อพัฒนาการเรียนรู้ของผู้เรียน หรือออกแบบการวัดและประเมินผลระดับหลักสูตร</w:t>
      </w:r>
    </w:p>
    <w:p w14:paraId="1D402947" w14:textId="77777777" w:rsidR="007C1482" w:rsidRPr="00E568D6" w:rsidRDefault="007C1482" w:rsidP="007C1482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17C52E6" w14:textId="77777777" w:rsidR="007C1482" w:rsidRPr="00E568D6" w:rsidRDefault="007C1482" w:rsidP="007C1482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59850DAE" w14:textId="77777777" w:rsidR="007C1482" w:rsidRPr="00E568D6" w:rsidRDefault="007C1482" w:rsidP="007C1482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606ABB07" w14:textId="77777777" w:rsidR="007C1482" w:rsidRPr="00E568D6" w:rsidRDefault="007C1482" w:rsidP="007C1482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995EE2E" w14:textId="77777777" w:rsidR="007C1482" w:rsidRPr="00E568D6" w:rsidRDefault="007C1482" w:rsidP="007C1482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078B8E1E" w14:textId="759EED0A" w:rsidR="007C1482" w:rsidRPr="00A9588F" w:rsidRDefault="007C1482" w:rsidP="00A9588F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3B136A06" w14:textId="3D652C57" w:rsidR="00D25A5E" w:rsidRPr="00E568D6" w:rsidRDefault="00D25A5E" w:rsidP="00D25A5E">
      <w:pPr>
        <w:pStyle w:val="NoSpacing"/>
        <w:spacing w:before="120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องค์ประกอบที่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8694F"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>๓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E568D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่านิยม </w:t>
      </w:r>
      <w:r w:rsidRPr="00E568D6">
        <w:rPr>
          <w:rFonts w:ascii="TH SarabunPSK" w:hAnsi="TH SarabunPSK" w:cs="TH SarabunPSK"/>
          <w:b/>
          <w:bCs/>
          <w:sz w:val="32"/>
          <w:szCs w:val="32"/>
        </w:rPr>
        <w:t>(Values)</w:t>
      </w:r>
      <w:r w:rsidRPr="00E568D6">
        <w:rPr>
          <w:rFonts w:ascii="TH SarabunPSK" w:hAnsi="TH SarabunPSK" w:cs="TH SarabunPSK"/>
          <w:sz w:val="32"/>
          <w:szCs w:val="32"/>
        </w:rPr>
        <w:t xml:space="preserve"> </w:t>
      </w:r>
    </w:p>
    <w:p w14:paraId="72D73188" w14:textId="2D1E576B" w:rsidR="00D25A5E" w:rsidRPr="00E568D6" w:rsidRDefault="00D25A5E" w:rsidP="00D25A5E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</w:rPr>
        <w:tab/>
      </w:r>
      <w:r w:rsidR="0088694F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 ๓.๑</w:t>
      </w:r>
      <w:r w:rsidRPr="00E568D6">
        <w:rPr>
          <w:rFonts w:ascii="TH SarabunPSK" w:hAnsi="TH SarabunPSK" w:cs="TH SarabunPSK"/>
          <w:sz w:val="32"/>
          <w:szCs w:val="32"/>
        </w:rPr>
        <w:t xml:space="preserve"> </w:t>
      </w:r>
      <w:r w:rsidRPr="00E568D6">
        <w:rPr>
          <w:rFonts w:ascii="TH SarabunPSK" w:hAnsi="TH SarabunPSK" w:cs="TH SarabunPSK"/>
          <w:sz w:val="32"/>
          <w:szCs w:val="32"/>
          <w:cs/>
        </w:rPr>
        <w:t>คุณค่าในการพัฒนาวิชาชีพอาจารย์ และการพัฒนาตนเองอย่างต่อเนื่อง</w:t>
      </w:r>
    </w:p>
    <w:p w14:paraId="449427F1" w14:textId="77777777" w:rsidR="00E16B4D" w:rsidRPr="00E568D6" w:rsidRDefault="00E16B4D" w:rsidP="00820298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ล</w:t>
      </w:r>
      <w:r w:rsidR="00C16ECC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การพัฒนาตนเองในการจัดการเรียนรู้ และมีส่วนร่วมในการพัฒนาวิชาชีพอาจารย์ในสถาบันและส่วนรวม</w:t>
      </w:r>
    </w:p>
    <w:p w14:paraId="02CD1402" w14:textId="77777777" w:rsidR="00E16B4D" w:rsidRPr="00E568D6" w:rsidRDefault="00E16B4D" w:rsidP="00E16B4D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08540D5" w14:textId="77777777" w:rsidR="00E16B4D" w:rsidRPr="00E568D6" w:rsidRDefault="00E16B4D" w:rsidP="00E16B4D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6314F662" w14:textId="77777777" w:rsidR="00E16B4D" w:rsidRPr="00E568D6" w:rsidRDefault="00E16B4D" w:rsidP="00E16B4D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363CF7A0" w14:textId="77777777" w:rsidR="00E16B4D" w:rsidRPr="00E568D6" w:rsidRDefault="00E16B4D" w:rsidP="00E16B4D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503D09FB" w14:textId="13614AA9" w:rsidR="00D25A5E" w:rsidRPr="00E568D6" w:rsidRDefault="00D25A5E" w:rsidP="00851A23">
      <w:pPr>
        <w:rPr>
          <w:rFonts w:ascii="TH SarabunPSK" w:hAnsi="TH SarabunPSK" w:cs="TH SarabunPSK"/>
          <w:sz w:val="32"/>
          <w:szCs w:val="32"/>
        </w:rPr>
      </w:pPr>
      <w:r w:rsidRPr="00E568D6">
        <w:rPr>
          <w:rFonts w:ascii="TH SarabunPSK" w:hAnsi="TH SarabunPSK" w:cs="TH SarabunPSK"/>
          <w:sz w:val="32"/>
          <w:szCs w:val="32"/>
          <w:cs/>
        </w:rPr>
        <w:tab/>
      </w:r>
      <w:r w:rsidR="0088694F" w:rsidRPr="00E568D6">
        <w:rPr>
          <w:rFonts w:ascii="TH SarabunPSK" w:hAnsi="TH SarabunPSK" w:cs="TH SarabunPSK" w:hint="cs"/>
          <w:sz w:val="32"/>
          <w:szCs w:val="32"/>
          <w:cs/>
        </w:rPr>
        <w:t xml:space="preserve">         ๓.๒</w:t>
      </w:r>
      <w:r w:rsidRPr="00E568D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568D6">
        <w:rPr>
          <w:rFonts w:ascii="TH SarabunPSK" w:hAnsi="TH SarabunPSK" w:cs="TH SarabunPSK"/>
          <w:sz w:val="32"/>
          <w:szCs w:val="32"/>
          <w:cs/>
        </w:rPr>
        <w:t>ธำรงไว้ซึ่งจรรยาบรรณแห่งวิชาชีพอาจารย์</w:t>
      </w:r>
      <w:r w:rsidRPr="00E568D6">
        <w:rPr>
          <w:rFonts w:ascii="AngsanaUPC" w:hAnsi="AngsanaUPC" w:cs="AngsanaUPC"/>
          <w:sz w:val="32"/>
          <w:szCs w:val="32"/>
          <w:cs/>
        </w:rPr>
        <w:t xml:space="preserve">  </w:t>
      </w:r>
    </w:p>
    <w:p w14:paraId="50B4B49B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ผลการปฏิบัติตนเป็นผู้มีคุณธรรม จริยธรรม จรรยาบรรณในวิชาชีพเป็นแบบอย่างที่ดีแก่ผู้เรียน และชี้แนะเพื่อนอาจารย์ </w:t>
      </w:r>
    </w:p>
    <w:p w14:paraId="3F8170A8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63CBA868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170893A5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3F14F011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AE6AC24" w14:textId="77777777" w:rsidR="007C1482" w:rsidRDefault="0088694F" w:rsidP="00C16ECC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ตอนที่ ๓</w:t>
      </w:r>
      <w:r w:rsidR="00D25A5E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</w:t>
      </w:r>
      <w:r w:rsidR="00C16ECC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ผลงานการพัฒนานักศึกษา หรือสร้างการเปลี่ยนแปลงที่เกิดขึ้นกับนักศึกษาให้ประสบความสำเร็จ </w:t>
      </w:r>
      <w:r w:rsidR="00D25A5E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</w:t>
      </w:r>
    </w:p>
    <w:p w14:paraId="30B99483" w14:textId="0E66D12D" w:rsidR="00C16ECC" w:rsidRPr="00E568D6" w:rsidRDefault="00C16ECC" w:rsidP="00C16ECC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จากการจัดการเรียนการสอน </w:t>
      </w:r>
      <w:r w:rsidR="00D25A5E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มีหลักฐานประกอบ</w:t>
      </w:r>
    </w:p>
    <w:p w14:paraId="5A833636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6C3A089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49F2AFB0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7E4ADFF4" w14:textId="77777777" w:rsidR="00C16ECC" w:rsidRPr="00E568D6" w:rsidRDefault="00C16ECC" w:rsidP="00C16ECC">
      <w:pPr>
        <w:pStyle w:val="NoSpacing"/>
        <w:rPr>
          <w:rFonts w:ascii="TH Sarabun New" w:hAnsi="TH Sarabun New" w:cs="TH Sarabun New"/>
          <w:sz w:val="24"/>
          <w:szCs w:val="32"/>
          <w:cs/>
        </w:rPr>
      </w:pPr>
      <w:r w:rsidRPr="00E568D6">
        <w:rPr>
          <w:rFonts w:ascii="TH Sarabun New" w:hAnsi="TH Sarabun New" w:cs="TH Sarabun New" w:hint="cs"/>
          <w:sz w:val="24"/>
          <w:szCs w:val="32"/>
          <w:cs/>
        </w:rPr>
        <w:t>....................................................................................................................................................................................</w:t>
      </w:r>
    </w:p>
    <w:p w14:paraId="0FD7C741" w14:textId="44361D43" w:rsidR="007C1482" w:rsidRDefault="00820298" w:rsidP="00A9588F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ข้าพเจ้าขอรับรองว่าข้อมูลดังกล่าวข้างต้นเป็นความจริงทุกประการ</w:t>
      </w:r>
      <w:r w:rsidR="00E568D6" w:rsidRPr="00E568D6">
        <w:rPr>
          <w:rFonts w:ascii="TH Sarabun New" w:hAnsi="TH Sarabun New" w:cs="TH Sarabun New"/>
          <w:b/>
          <w:bCs/>
          <w:sz w:val="24"/>
          <w:szCs w:val="32"/>
        </w:rPr>
        <w:br/>
      </w:r>
    </w:p>
    <w:p w14:paraId="7257AB48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ู้ที่ได้รับการเสนอชื่อ.......................................................................</w:t>
      </w:r>
    </w:p>
    <w:p w14:paraId="2852DD39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(.......................................................................)</w:t>
      </w:r>
    </w:p>
    <w:p w14:paraId="0DFD951F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วันที่............. เดือน.....................พ.ศ. .............</w:t>
      </w:r>
    </w:p>
    <w:p w14:paraId="64EB5370" w14:textId="77777777" w:rsidR="00820298" w:rsidRPr="00E568D6" w:rsidRDefault="00820298" w:rsidP="00E568D6">
      <w:pPr>
        <w:pStyle w:val="NoSpacing"/>
        <w:rPr>
          <w:rFonts w:ascii="TH Sarabun New" w:hAnsi="TH Sarabun New" w:cs="TH Sarabun New"/>
          <w:b/>
          <w:bCs/>
          <w:sz w:val="24"/>
          <w:szCs w:val="32"/>
        </w:rPr>
      </w:pPr>
    </w:p>
    <w:p w14:paraId="6403BE7C" w14:textId="77777777" w:rsidR="007C1482" w:rsidRDefault="007C1482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</w:p>
    <w:p w14:paraId="32ECDD3C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ผู้เสนอชื่อ.......................................................................</w:t>
      </w:r>
    </w:p>
    <w:p w14:paraId="43F00FB4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(.......................................................................)</w:t>
      </w:r>
    </w:p>
    <w:p w14:paraId="6B973C1D" w14:textId="77777777" w:rsidR="00820298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ตำแหน่ง..................</w:t>
      </w:r>
      <w:r w:rsidR="00576AD7"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>อธิการบดี..................</w:t>
      </w:r>
    </w:p>
    <w:p w14:paraId="7AB877AE" w14:textId="16D2C9AA" w:rsidR="00EB3D87" w:rsidRPr="00E568D6" w:rsidRDefault="00820298" w:rsidP="00E568D6">
      <w:pPr>
        <w:pStyle w:val="NoSpacing"/>
        <w:jc w:val="right"/>
        <w:rPr>
          <w:rFonts w:ascii="TH Sarabun New" w:hAnsi="TH Sarabun New" w:cs="TH Sarabun New"/>
          <w:b/>
          <w:bCs/>
          <w:sz w:val="24"/>
          <w:szCs w:val="32"/>
        </w:rPr>
      </w:pPr>
      <w:r w:rsidRPr="00E568D6">
        <w:rPr>
          <w:rFonts w:ascii="TH Sarabun New" w:hAnsi="TH Sarabun New" w:cs="TH Sarabun New" w:hint="cs"/>
          <w:b/>
          <w:bCs/>
          <w:sz w:val="24"/>
          <w:szCs w:val="32"/>
          <w:cs/>
        </w:rPr>
        <w:t xml:space="preserve"> วันที่............. เดือน.....................พ.ศ. .............</w:t>
      </w:r>
      <w:r w:rsidR="00EB3D87" w:rsidRPr="00E568D6">
        <w:rPr>
          <w:rFonts w:ascii="TH Sarabun New" w:hAnsi="TH Sarabun New" w:cs="TH Sarabun New"/>
          <w:sz w:val="24"/>
          <w:szCs w:val="32"/>
        </w:rPr>
        <w:tab/>
      </w:r>
    </w:p>
    <w:p w14:paraId="25B01B0B" w14:textId="064E1347" w:rsidR="00851A23" w:rsidRPr="00851A23" w:rsidRDefault="00820298" w:rsidP="00E568D6">
      <w:pPr>
        <w:pStyle w:val="NoSpacing"/>
        <w:rPr>
          <w:rFonts w:ascii="TH Sarabun New" w:hAnsi="TH Sarabun New" w:cs="TH Sarabun New"/>
          <w:sz w:val="32"/>
          <w:szCs w:val="32"/>
        </w:rPr>
      </w:pPr>
      <w:bookmarkStart w:id="0" w:name="_GoBack"/>
      <w:bookmarkEnd w:id="0"/>
      <w:r w:rsidRPr="00E568D6">
        <w:rPr>
          <w:rFonts w:ascii="TH Sarabun New" w:hAnsi="TH Sarabun New" w:cs="TH Sarabun New" w:hint="cs"/>
          <w:sz w:val="32"/>
          <w:szCs w:val="32"/>
          <w:cs/>
        </w:rPr>
        <w:t xml:space="preserve">หมายเหตุ </w:t>
      </w:r>
      <w:r w:rsidR="00217BDC" w:rsidRPr="00E568D6">
        <w:rPr>
          <w:rFonts w:ascii="TH Sarabun New" w:hAnsi="TH Sarabun New" w:cs="TH Sarabun New"/>
          <w:sz w:val="32"/>
          <w:szCs w:val="32"/>
        </w:rPr>
        <w:t xml:space="preserve">: </w:t>
      </w:r>
      <w:r w:rsidRPr="00E568D6">
        <w:rPr>
          <w:rFonts w:ascii="TH Sarabun New" w:hAnsi="TH Sarabun New" w:cs="TH Sarabun New" w:hint="cs"/>
          <w:sz w:val="32"/>
          <w:szCs w:val="32"/>
          <w:cs/>
        </w:rPr>
        <w:t xml:space="preserve"> คณะกรรมการขอสงวนสิทธิ์การพิจารณาปรับแผนการดำเนินงานตามความเหมาะสม</w:t>
      </w:r>
    </w:p>
    <w:sectPr w:rsidR="00851A23" w:rsidRPr="00851A23" w:rsidSect="007C1482">
      <w:headerReference w:type="default" r:id="rId6"/>
      <w:pgSz w:w="12240" w:h="15840"/>
      <w:pgMar w:top="1418" w:right="1134" w:bottom="1134" w:left="1276" w:header="720" w:footer="720" w:gutter="0"/>
      <w:pgNumType w:fmt="thaiNumber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537119" w14:textId="77777777" w:rsidR="00A82616" w:rsidRDefault="00A82616" w:rsidP="00837E6C">
      <w:r>
        <w:separator/>
      </w:r>
    </w:p>
  </w:endnote>
  <w:endnote w:type="continuationSeparator" w:id="0">
    <w:p w14:paraId="2E069677" w14:textId="77777777" w:rsidR="00A82616" w:rsidRDefault="00A82616" w:rsidP="008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04B9C" w14:textId="77777777" w:rsidR="00A82616" w:rsidRDefault="00A82616" w:rsidP="00837E6C">
      <w:r>
        <w:separator/>
      </w:r>
    </w:p>
  </w:footnote>
  <w:footnote w:type="continuationSeparator" w:id="0">
    <w:p w14:paraId="4FE21678" w14:textId="77777777" w:rsidR="00A82616" w:rsidRDefault="00A82616" w:rsidP="00837E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4231489"/>
      <w:docPartObj>
        <w:docPartGallery w:val="Page Numbers (Top of Page)"/>
        <w:docPartUnique/>
      </w:docPartObj>
    </w:sdtPr>
    <w:sdtEndPr>
      <w:rPr>
        <w:rFonts w:ascii="TH Sarabun New" w:hAnsi="TH Sarabun New" w:cs="TH Sarabun New"/>
        <w:noProof/>
        <w:sz w:val="24"/>
        <w:szCs w:val="32"/>
      </w:rPr>
    </w:sdtEndPr>
    <w:sdtContent>
      <w:p w14:paraId="66DB7380" w14:textId="77777777" w:rsidR="00837E6C" w:rsidRPr="00B25504" w:rsidRDefault="00837E6C">
        <w:pPr>
          <w:pStyle w:val="Header"/>
          <w:jc w:val="center"/>
          <w:rPr>
            <w:rFonts w:ascii="TH Sarabun New" w:hAnsi="TH Sarabun New" w:cs="TH Sarabun New"/>
            <w:sz w:val="24"/>
            <w:szCs w:val="32"/>
          </w:rPr>
        </w:pPr>
        <w:r w:rsidRPr="00B25504">
          <w:rPr>
            <w:rFonts w:ascii="TH Sarabun New" w:hAnsi="TH Sarabun New" w:cs="TH Sarabun New"/>
            <w:sz w:val="24"/>
            <w:szCs w:val="32"/>
          </w:rPr>
          <w:fldChar w:fldCharType="begin"/>
        </w:r>
        <w:r w:rsidRPr="00B25504">
          <w:rPr>
            <w:rFonts w:ascii="TH Sarabun New" w:hAnsi="TH Sarabun New" w:cs="TH Sarabun New"/>
            <w:sz w:val="24"/>
            <w:szCs w:val="32"/>
          </w:rPr>
          <w:instrText xml:space="preserve"> PAGE   \* MERGEFORMAT </w:instrText>
        </w:r>
        <w:r w:rsidRPr="00B25504">
          <w:rPr>
            <w:rFonts w:ascii="TH Sarabun New" w:hAnsi="TH Sarabun New" w:cs="TH Sarabun New"/>
            <w:sz w:val="24"/>
            <w:szCs w:val="32"/>
          </w:rPr>
          <w:fldChar w:fldCharType="separate"/>
        </w:r>
        <w:r w:rsidR="00F31020">
          <w:rPr>
            <w:rFonts w:ascii="TH Sarabun New" w:hAnsi="TH Sarabun New" w:cs="TH Sarabun New"/>
            <w:noProof/>
            <w:sz w:val="24"/>
            <w:szCs w:val="32"/>
            <w:cs/>
          </w:rPr>
          <w:t>๔</w:t>
        </w:r>
        <w:r w:rsidRPr="00B25504">
          <w:rPr>
            <w:rFonts w:ascii="TH Sarabun New" w:hAnsi="TH Sarabun New" w:cs="TH Sarabun New"/>
            <w:noProof/>
            <w:sz w:val="24"/>
            <w:szCs w:val="32"/>
          </w:rPr>
          <w:fldChar w:fldCharType="end"/>
        </w:r>
      </w:p>
    </w:sdtContent>
  </w:sdt>
  <w:p w14:paraId="0BEAE85E" w14:textId="77777777" w:rsidR="00837E6C" w:rsidRDefault="00837E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zYyNDW1MLS0MDZW0lEKTi0uzszPAykwqgUA92J/iywAAAA="/>
  </w:docVars>
  <w:rsids>
    <w:rsidRoot w:val="00820298"/>
    <w:rsid w:val="000419BE"/>
    <w:rsid w:val="00106940"/>
    <w:rsid w:val="001111AA"/>
    <w:rsid w:val="0013369E"/>
    <w:rsid w:val="0014617A"/>
    <w:rsid w:val="001D7BEB"/>
    <w:rsid w:val="00217BDC"/>
    <w:rsid w:val="00245EA5"/>
    <w:rsid w:val="00283765"/>
    <w:rsid w:val="002931B4"/>
    <w:rsid w:val="002A2F83"/>
    <w:rsid w:val="002B3F05"/>
    <w:rsid w:val="003D2B52"/>
    <w:rsid w:val="00406BD6"/>
    <w:rsid w:val="0041511A"/>
    <w:rsid w:val="004F472A"/>
    <w:rsid w:val="005576A1"/>
    <w:rsid w:val="00573A9A"/>
    <w:rsid w:val="00576AD7"/>
    <w:rsid w:val="00746E64"/>
    <w:rsid w:val="0076773D"/>
    <w:rsid w:val="0077045D"/>
    <w:rsid w:val="00786C4B"/>
    <w:rsid w:val="007901FC"/>
    <w:rsid w:val="007B3D14"/>
    <w:rsid w:val="007C1482"/>
    <w:rsid w:val="00820298"/>
    <w:rsid w:val="00837E6C"/>
    <w:rsid w:val="00844ABE"/>
    <w:rsid w:val="00851A23"/>
    <w:rsid w:val="0088694F"/>
    <w:rsid w:val="00997CD3"/>
    <w:rsid w:val="009E07B4"/>
    <w:rsid w:val="009F7FD2"/>
    <w:rsid w:val="00A01C51"/>
    <w:rsid w:val="00A1765D"/>
    <w:rsid w:val="00A82616"/>
    <w:rsid w:val="00A9588F"/>
    <w:rsid w:val="00B25504"/>
    <w:rsid w:val="00B30491"/>
    <w:rsid w:val="00B546DE"/>
    <w:rsid w:val="00BF2381"/>
    <w:rsid w:val="00C16ECC"/>
    <w:rsid w:val="00C30B9E"/>
    <w:rsid w:val="00CB468B"/>
    <w:rsid w:val="00CC2998"/>
    <w:rsid w:val="00CC656D"/>
    <w:rsid w:val="00D25A5E"/>
    <w:rsid w:val="00D64180"/>
    <w:rsid w:val="00D82E37"/>
    <w:rsid w:val="00D86544"/>
    <w:rsid w:val="00D90653"/>
    <w:rsid w:val="00DA0F27"/>
    <w:rsid w:val="00DA4249"/>
    <w:rsid w:val="00E109F8"/>
    <w:rsid w:val="00E14C50"/>
    <w:rsid w:val="00E14FFA"/>
    <w:rsid w:val="00E16B4D"/>
    <w:rsid w:val="00E50C10"/>
    <w:rsid w:val="00E568D6"/>
    <w:rsid w:val="00E909C4"/>
    <w:rsid w:val="00EB3D87"/>
    <w:rsid w:val="00EE4E51"/>
    <w:rsid w:val="00EF3D81"/>
    <w:rsid w:val="00F242E9"/>
    <w:rsid w:val="00F31020"/>
    <w:rsid w:val="00F36428"/>
    <w:rsid w:val="00F6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F0017"/>
  <w15:docId w15:val="{83745763-EA5F-4382-9A83-B2CB68F68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49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0298"/>
    <w:pPr>
      <w:spacing w:after="0" w:line="240" w:lineRule="auto"/>
    </w:pPr>
  </w:style>
  <w:style w:type="table" w:styleId="TableGrid">
    <w:name w:val="Table Grid"/>
    <w:basedOn w:val="TableNormal"/>
    <w:uiPriority w:val="59"/>
    <w:rsid w:val="00820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E6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37E6C"/>
  </w:style>
  <w:style w:type="paragraph" w:styleId="Footer">
    <w:name w:val="footer"/>
    <w:basedOn w:val="Normal"/>
    <w:link w:val="FooterChar"/>
    <w:uiPriority w:val="99"/>
    <w:unhideWhenUsed/>
    <w:rsid w:val="00837E6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837E6C"/>
  </w:style>
  <w:style w:type="paragraph" w:styleId="BalloonText">
    <w:name w:val="Balloon Text"/>
    <w:basedOn w:val="Normal"/>
    <w:link w:val="BalloonTextChar"/>
    <w:uiPriority w:val="99"/>
    <w:semiHidden/>
    <w:unhideWhenUsed/>
    <w:rsid w:val="007C1482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482"/>
    <w:rPr>
      <w:rFonts w:ascii="Segoe UI" w:eastAsia="Times New Roman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931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akot Pakakaew</dc:creator>
  <cp:lastModifiedBy>User</cp:lastModifiedBy>
  <cp:revision>9</cp:revision>
  <cp:lastPrinted>2020-12-22T03:25:00Z</cp:lastPrinted>
  <dcterms:created xsi:type="dcterms:W3CDTF">2020-12-22T01:31:00Z</dcterms:created>
  <dcterms:modified xsi:type="dcterms:W3CDTF">2021-12-29T08:42:00Z</dcterms:modified>
</cp:coreProperties>
</file>